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906C7" w14:textId="77777777" w:rsidR="006927E1" w:rsidRPr="006927E1" w:rsidRDefault="006927E1">
      <w:pPr>
        <w:rPr>
          <w:b/>
        </w:rPr>
      </w:pPr>
      <w:r>
        <w:rPr>
          <w:b/>
        </w:rPr>
        <w:t>Instruction for A</w:t>
      </w:r>
      <w:r w:rsidRPr="006927E1">
        <w:rPr>
          <w:b/>
        </w:rPr>
        <w:t xml:space="preserve">uthors for AMSER Case of the Month: </w:t>
      </w:r>
    </w:p>
    <w:p w14:paraId="0C25E287" w14:textId="77777777" w:rsidR="006927E1" w:rsidRDefault="006927E1"/>
    <w:p w14:paraId="24700D8A" w14:textId="15897396" w:rsidR="006927E1" w:rsidRDefault="006927E1">
      <w:r>
        <w:t>AMSER (The Alliance of Medical Student Educators in Radiology) is soliciting cases</w:t>
      </w:r>
      <w:r w:rsidR="00080A97">
        <w:t xml:space="preserve"> from medical students</w:t>
      </w:r>
      <w:r>
        <w:t xml:space="preserve"> for the AMSER Case of the Month which will be published on our website</w:t>
      </w:r>
      <w:r w:rsidR="00080A97">
        <w:t xml:space="preserve"> as a peer-reviewed electronic publication</w:t>
      </w:r>
      <w:r>
        <w:t xml:space="preserve">. These are meant to be straightforward cases that utilize the ACR Appropriateness Criteria with an emphasis on the radiologic work up of the case, the findings, and a short discussion. They will initially be published as PDFs but we may switch to a more interactive web based format. </w:t>
      </w:r>
    </w:p>
    <w:p w14:paraId="1AF2CBC4" w14:textId="2D6F0A8B" w:rsidR="00080A97" w:rsidRDefault="00080A97" w:rsidP="00080A97">
      <w:r>
        <w:t xml:space="preserve">Please follow the format of the published cases and template and send it as a PowerPoint which the editor can make changes to if necessary. </w:t>
      </w:r>
      <w:r w:rsidR="00A90A4A" w:rsidRPr="007165B0">
        <w:rPr>
          <w:u w:val="single"/>
        </w:rPr>
        <w:t>Before submitting, p</w:t>
      </w:r>
      <w:r w:rsidRPr="007165B0">
        <w:rPr>
          <w:u w:val="single"/>
        </w:rPr>
        <w:t>lease review your case with an attending-level physician who is an AMSER member.</w:t>
      </w:r>
    </w:p>
    <w:p w14:paraId="79C43F52" w14:textId="160BECD8" w:rsidR="006927E1" w:rsidRDefault="00080A97">
      <w:r>
        <w:t xml:space="preserve">Once the editors have reviewed your case, we will let you know their decision via e-mail. </w:t>
      </w:r>
    </w:p>
    <w:p w14:paraId="5904C661" w14:textId="77777777" w:rsidR="00080A97" w:rsidRDefault="00080A97"/>
    <w:p w14:paraId="7A712413" w14:textId="65058040" w:rsidR="006927E1" w:rsidRDefault="00080A97">
      <w:r>
        <w:t xml:space="preserve">To submit your case, please email your PowerPoint to </w:t>
      </w:r>
      <w:r w:rsidRPr="00080A97">
        <w:rPr>
          <w:b/>
          <w:bCs/>
        </w:rPr>
        <w:t>agarwala@iu.edu</w:t>
      </w:r>
      <w:r>
        <w:t xml:space="preserve"> </w:t>
      </w:r>
      <w:r w:rsidR="007F0FE3">
        <w:t>as a ppt file [Submission month.Year.Institution.</w:t>
      </w:r>
      <w:r w:rsidR="004B3AB8">
        <w:t>Subspecialty.Diagnosis.Your Last Name]</w:t>
      </w:r>
      <w:r w:rsidR="000559B2">
        <w:t xml:space="preserve"> and list the information below in the same email</w:t>
      </w:r>
      <w:r>
        <w:t>:</w:t>
      </w:r>
    </w:p>
    <w:p w14:paraId="74208E17" w14:textId="77777777" w:rsidR="00080A97" w:rsidRPr="00080A97" w:rsidRDefault="00080A97"/>
    <w:p w14:paraId="6181E6BC" w14:textId="77777777" w:rsidR="006927E1" w:rsidRDefault="006927E1">
      <w:r>
        <w:t xml:space="preserve">First Name: </w:t>
      </w:r>
    </w:p>
    <w:p w14:paraId="4F7DA19F" w14:textId="77777777" w:rsidR="006927E1" w:rsidRDefault="006927E1">
      <w:r>
        <w:t xml:space="preserve">Last Name: </w:t>
      </w:r>
    </w:p>
    <w:p w14:paraId="21AE3D1C" w14:textId="77777777" w:rsidR="006927E1" w:rsidRDefault="006927E1">
      <w:r>
        <w:t xml:space="preserve">Email: </w:t>
      </w:r>
    </w:p>
    <w:p w14:paraId="346B27AD" w14:textId="77777777" w:rsidR="006927E1" w:rsidRDefault="006927E1">
      <w:r>
        <w:t xml:space="preserve">Institution: </w:t>
      </w:r>
    </w:p>
    <w:p w14:paraId="0DDDDCC9" w14:textId="6134F4D0" w:rsidR="006927E1" w:rsidRDefault="006927E1">
      <w:r>
        <w:t>Attending</w:t>
      </w:r>
      <w:r w:rsidR="00080A97">
        <w:t xml:space="preserve"> </w:t>
      </w:r>
      <w:r>
        <w:t xml:space="preserve">physician who must be an AMSER member who has reviewed your case: </w:t>
      </w:r>
    </w:p>
    <w:p w14:paraId="136BC2B2" w14:textId="77777777" w:rsidR="006927E1" w:rsidRDefault="006927E1">
      <w:r>
        <w:t xml:space="preserve">Diagnosis: </w:t>
      </w:r>
    </w:p>
    <w:p w14:paraId="2818D891" w14:textId="05C0C543" w:rsidR="006927E1" w:rsidRDefault="006927E1">
      <w:r>
        <w:t>Subspecialty (</w:t>
      </w:r>
      <w:r w:rsidR="00080A97">
        <w:t>i.e.,</w:t>
      </w:r>
      <w:r>
        <w:t xml:space="preserve"> GI, GU, Chest, Neuro, </w:t>
      </w:r>
      <w:r w:rsidR="00080A97">
        <w:t>etc.</w:t>
      </w:r>
      <w:r>
        <w:t xml:space="preserve">): </w:t>
      </w:r>
    </w:p>
    <w:p w14:paraId="5C390B77" w14:textId="77777777" w:rsidR="006927E1" w:rsidRDefault="006927E1">
      <w:r>
        <w:t xml:space="preserve">Modalities: </w:t>
      </w:r>
    </w:p>
    <w:p w14:paraId="34A4DB4C" w14:textId="77777777" w:rsidR="006927E1" w:rsidRDefault="006927E1"/>
    <w:p w14:paraId="337DD285" w14:textId="77777777" w:rsidR="006927E1" w:rsidRDefault="006927E1">
      <w:r>
        <w:t xml:space="preserve">Thank you, </w:t>
      </w:r>
    </w:p>
    <w:p w14:paraId="7D01FEF8" w14:textId="77777777" w:rsidR="006927E1" w:rsidRDefault="006927E1"/>
    <w:p w14:paraId="509F7B4F" w14:textId="77777777" w:rsidR="006927E1" w:rsidRDefault="006927E1">
      <w:r>
        <w:t xml:space="preserve">Atul Agarwal, MD </w:t>
      </w:r>
    </w:p>
    <w:p w14:paraId="114A726C" w14:textId="77777777" w:rsidR="00000000" w:rsidRDefault="006927E1">
      <w:r>
        <w:t xml:space="preserve">Indiana </w:t>
      </w:r>
      <w:r w:rsidR="008C338B">
        <w:t xml:space="preserve">University </w:t>
      </w:r>
      <w:r>
        <w:t>School of Medicine</w:t>
      </w:r>
    </w:p>
    <w:p w14:paraId="70146236" w14:textId="1307AD98" w:rsidR="006927E1" w:rsidRDefault="000559B2">
      <w:r>
        <w:t xml:space="preserve">Chief </w:t>
      </w:r>
      <w:r w:rsidR="006927E1">
        <w:t>Editor of AMSER Case of the Month</w:t>
      </w:r>
    </w:p>
    <w:sectPr w:rsidR="006927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NjAxNzI0NDCzMDBX0lEKTi0uzszPAykwqgUATl++MywAAAA="/>
  </w:docVars>
  <w:rsids>
    <w:rsidRoot w:val="006927E1"/>
    <w:rsid w:val="000559B2"/>
    <w:rsid w:val="00080A97"/>
    <w:rsid w:val="000A5697"/>
    <w:rsid w:val="000C165A"/>
    <w:rsid w:val="003F2FCD"/>
    <w:rsid w:val="004B2359"/>
    <w:rsid w:val="004B3AB8"/>
    <w:rsid w:val="006927E1"/>
    <w:rsid w:val="007165B0"/>
    <w:rsid w:val="007F0FE3"/>
    <w:rsid w:val="008C338B"/>
    <w:rsid w:val="00A90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1DC78"/>
  <w15:chartTrackingRefBased/>
  <w15:docId w15:val="{D1934DA7-FF5B-4A78-B57D-BCFB51160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N</Company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Hartman</dc:creator>
  <cp:keywords/>
  <dc:description/>
  <cp:lastModifiedBy>Agarwal, Atul</cp:lastModifiedBy>
  <cp:revision>8</cp:revision>
  <cp:lastPrinted>2023-05-16T00:41:00Z</cp:lastPrinted>
  <dcterms:created xsi:type="dcterms:W3CDTF">2022-06-30T02:54:00Z</dcterms:created>
  <dcterms:modified xsi:type="dcterms:W3CDTF">2023-09-28T18:45:00Z</dcterms:modified>
</cp:coreProperties>
</file>